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1A52D822" w:rsidR="001D13A3" w:rsidRPr="001D13A3" w:rsidRDefault="00B65816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0 </w:instrText>
            </w:r>
            <w:r>
              <w:rPr>
                <w:b/>
              </w:rPr>
              <w:fldChar w:fldCharType="separate"/>
            </w:r>
            <w:r w:rsidR="008833B6">
              <w:rPr>
                <w:b/>
                <w:noProof/>
              </w:rPr>
              <w:t>«Student_Name_10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23FA9F1D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B65816">
              <w:rPr>
                <w:b/>
              </w:rPr>
              <w:t xml:space="preserve"> </w:t>
            </w:r>
            <w:r w:rsidR="00B65816">
              <w:rPr>
                <w:b/>
              </w:rPr>
              <w:fldChar w:fldCharType="begin"/>
            </w:r>
            <w:r w:rsidR="00B65816">
              <w:rPr>
                <w:b/>
              </w:rPr>
              <w:instrText xml:space="preserve"> MERGEFIELD Student_ID1 </w:instrText>
            </w:r>
            <w:r w:rsidR="00B65816">
              <w:rPr>
                <w:b/>
              </w:rPr>
              <w:fldChar w:fldCharType="separate"/>
            </w:r>
            <w:r w:rsidR="008833B6">
              <w:rPr>
                <w:b/>
                <w:noProof/>
              </w:rPr>
              <w:t>«Student_ID1»</w:t>
            </w:r>
            <w:r w:rsidR="00B65816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650BD953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8E2B5C">
              <w:rPr>
                <w:b/>
              </w:rPr>
              <w:t>11</w:t>
            </w:r>
          </w:p>
        </w:tc>
        <w:tc>
          <w:tcPr>
            <w:tcW w:w="3510" w:type="dxa"/>
          </w:tcPr>
          <w:p w14:paraId="189814FD" w14:textId="2B6546FD" w:rsidR="001D13A3" w:rsidRPr="001D13A3" w:rsidRDefault="00BC552C" w:rsidP="00670A13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914006">
              <w:rPr>
                <w:b/>
              </w:rPr>
              <w:t xml:space="preserve"> </w:t>
            </w:r>
            <w:r w:rsidR="00C456B6">
              <w:rPr>
                <w:b/>
              </w:rPr>
              <w:t xml:space="preserve">Food Prep and </w:t>
            </w:r>
            <w:proofErr w:type="spellStart"/>
            <w:r w:rsidR="00C456B6">
              <w:rPr>
                <w:b/>
              </w:rPr>
              <w:t>Mgmt</w:t>
            </w:r>
            <w:proofErr w:type="spellEnd"/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58B68BDF" w14:textId="77777777" w:rsidR="000044E2" w:rsidRDefault="000044E2" w:rsidP="000044E2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1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>on HCPS.org.</w:t>
            </w:r>
          </w:p>
          <w:p w14:paraId="055922B5" w14:textId="6E20D109" w:rsidR="001D13A3" w:rsidRPr="001D13A3" w:rsidRDefault="000044E2" w:rsidP="000044E2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>
              <w:rPr>
                <w:b/>
                <w:i/>
                <w:iCs/>
                <w:sz w:val="18"/>
                <w:szCs w:val="18"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</w:t>
            </w:r>
          </w:p>
        </w:tc>
      </w:tr>
    </w:tbl>
    <w:tbl>
      <w:tblPr>
        <w:tblStyle w:val="TableGrid"/>
        <w:tblW w:w="1095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6"/>
        <w:gridCol w:w="3941"/>
        <w:gridCol w:w="3573"/>
      </w:tblGrid>
      <w:tr w:rsidR="008A221E" w14:paraId="1C1EAA18" w14:textId="77777777" w:rsidTr="007E3047">
        <w:trPr>
          <w:trHeight w:val="1033"/>
        </w:trPr>
        <w:tc>
          <w:tcPr>
            <w:tcW w:w="10950" w:type="dxa"/>
            <w:gridSpan w:val="3"/>
          </w:tcPr>
          <w:p w14:paraId="5E1B63F2" w14:textId="77777777" w:rsidR="00A8286B" w:rsidRDefault="00A8286B" w:rsidP="00A8286B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6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6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2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CFEAB3E" w:rsidR="007A327C" w:rsidRDefault="007A327C" w:rsidP="008A221E"/>
        </w:tc>
      </w:tr>
      <w:tr w:rsidR="007604E0" w14:paraId="1B08625E" w14:textId="77777777" w:rsidTr="00B50B30">
        <w:trPr>
          <w:trHeight w:val="6021"/>
        </w:trPr>
        <w:tc>
          <w:tcPr>
            <w:tcW w:w="3555" w:type="dxa"/>
          </w:tcPr>
          <w:tbl>
            <w:tblPr>
              <w:tblStyle w:val="TableGrid"/>
              <w:tblW w:w="3309" w:type="dxa"/>
              <w:tblInd w:w="1" w:type="dxa"/>
              <w:tblLook w:val="04A0" w:firstRow="1" w:lastRow="0" w:firstColumn="1" w:lastColumn="0" w:noHBand="0" w:noVBand="1"/>
            </w:tblPr>
            <w:tblGrid>
              <w:gridCol w:w="259"/>
              <w:gridCol w:w="1077"/>
              <w:gridCol w:w="1973"/>
            </w:tblGrid>
            <w:tr w:rsidR="00655783" w:rsidRPr="00D7490D" w14:paraId="7B71851D" w14:textId="77777777" w:rsidTr="00023E9F">
              <w:trPr>
                <w:trHeight w:val="229"/>
              </w:trPr>
              <w:tc>
                <w:tcPr>
                  <w:tcW w:w="3309" w:type="dxa"/>
                  <w:gridSpan w:val="3"/>
                  <w:vAlign w:val="center"/>
                </w:tcPr>
                <w:p w14:paraId="564A4CCF" w14:textId="11F850D7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ED0BC1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5A1525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73" w:type="dxa"/>
                </w:tcPr>
                <w:p w14:paraId="0D3D20DE" w14:textId="115DFEFD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2148236" w14:textId="7AA2C53A" w:rsidR="00655783" w:rsidRPr="00D7490D" w:rsidRDefault="00D7490D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</w:t>
                  </w:r>
                  <w:r w:rsidR="008E2B5C">
                    <w:rPr>
                      <w:rFonts w:cstheme="minorHAnsi"/>
                      <w:sz w:val="18"/>
                      <w:szCs w:val="18"/>
                    </w:rPr>
                    <w:t>0571(w)</w:t>
                  </w:r>
                </w:p>
              </w:tc>
              <w:tc>
                <w:tcPr>
                  <w:tcW w:w="1973" w:type="dxa"/>
                </w:tcPr>
                <w:p w14:paraId="27D43B45" w14:textId="7F3A2CFF" w:rsidR="00655783" w:rsidRPr="00D7490D" w:rsidRDefault="008E2B5C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ang &amp; Comp*</w:t>
                  </w:r>
                </w:p>
              </w:tc>
            </w:tr>
            <w:tr w:rsidR="00EF6351" w:rsidRPr="00D7490D" w14:paraId="6E738FDA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50AFF97D" w14:textId="77777777" w:rsidR="00EF6351" w:rsidRPr="00D7490D" w:rsidRDefault="00EF6351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02FECA" w14:textId="77777777" w:rsidR="00EF6351" w:rsidRDefault="00EF6351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73" w:type="dxa"/>
                </w:tcPr>
                <w:p w14:paraId="2FF53EB6" w14:textId="77777777" w:rsidR="00EF6351" w:rsidRDefault="00EF6351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023E9F">
              <w:trPr>
                <w:trHeight w:val="274"/>
              </w:trPr>
              <w:tc>
                <w:tcPr>
                  <w:tcW w:w="3309" w:type="dxa"/>
                  <w:gridSpan w:val="3"/>
                  <w:vAlign w:val="center"/>
                </w:tcPr>
                <w:p w14:paraId="36E8F75C" w14:textId="2727EC13" w:rsidR="00D7490D" w:rsidRPr="00D7490D" w:rsidRDefault="00D7490D" w:rsidP="00ED0BC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MATH</w:t>
                  </w:r>
                  <w:r w:rsidR="00ED0BC1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5A1525">
                    <w:rPr>
                      <w:rFonts w:cstheme="minorHAnsi"/>
                      <w:b/>
                      <w:sz w:val="18"/>
                      <w:szCs w:val="18"/>
                    </w:rPr>
                    <w:t>m</w:t>
                  </w:r>
                  <w:r w:rsidR="000C622D">
                    <w:rPr>
                      <w:rFonts w:cstheme="minorHAnsi"/>
                      <w:b/>
                      <w:sz w:val="18"/>
                      <w:szCs w:val="18"/>
                    </w:rPr>
                    <w:t>ath track/</w:t>
                  </w:r>
                  <w:r w:rsidR="005A1525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0C622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8E2B5C" w:rsidRPr="00D7490D" w14:paraId="0E4498A9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7845F230" w14:textId="274BABCE" w:rsidR="008E2B5C" w:rsidRPr="00D7490D" w:rsidRDefault="008E2B5C" w:rsidP="008E2B5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E69059D" w14:textId="2B7F946E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73" w:type="dxa"/>
                  <w:vAlign w:val="center"/>
                </w:tcPr>
                <w:p w14:paraId="0E091A5A" w14:textId="2E769667" w:rsidR="008E2B5C" w:rsidRPr="002C3BC2" w:rsidRDefault="00F94684" w:rsidP="008E2B5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F94684" w:rsidRPr="00D7490D" w14:paraId="2617F485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15575080" w14:textId="64ACA5AA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1B80A67" w14:textId="017C8BBA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73" w:type="dxa"/>
                  <w:vAlign w:val="center"/>
                </w:tcPr>
                <w:p w14:paraId="1C73EB56" w14:textId="47B0CCC6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F94684" w:rsidRPr="00D7490D" w14:paraId="68C6321B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4D80FCA6" w14:textId="600F580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8693FD9" w14:textId="6E097F2D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73" w:type="dxa"/>
                  <w:vAlign w:val="center"/>
                </w:tcPr>
                <w:p w14:paraId="28C355FA" w14:textId="5BDD9E50" w:rsidR="00F94684" w:rsidRPr="002C3BC2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F94684" w:rsidRPr="00D7490D" w14:paraId="6DA89E43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5ED8A9E1" w14:textId="7C791936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38F9F9E0" w14:textId="22BE589C" w:rsidR="00F94684" w:rsidRPr="00D330B3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73" w:type="dxa"/>
                </w:tcPr>
                <w:p w14:paraId="68F3D7BF" w14:textId="6B5BC9F4" w:rsidR="00F94684" w:rsidRPr="00D330B3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330B3">
                    <w:rPr>
                      <w:sz w:val="18"/>
                      <w:szCs w:val="18"/>
                    </w:rPr>
                    <w:t>Honors Trigonometry</w:t>
                  </w:r>
                  <w:r w:rsidR="006764D5">
                    <w:rPr>
                      <w:sz w:val="18"/>
                      <w:szCs w:val="18"/>
                    </w:rPr>
                    <w:t>*</w:t>
                  </w:r>
                </w:p>
              </w:tc>
            </w:tr>
            <w:tr w:rsidR="00F94684" w:rsidRPr="00D7490D" w14:paraId="4BAE2135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3206A41F" w14:textId="3FEDD140" w:rsidR="00F94684" w:rsidRPr="00D7490D" w:rsidRDefault="00F94684" w:rsidP="00F9468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43D30FBB" w14:textId="4575297D" w:rsidR="00F94684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73" w:type="dxa"/>
                </w:tcPr>
                <w:p w14:paraId="130F43F1" w14:textId="3B5F868F" w:rsidR="00F94684" w:rsidRDefault="00F94684" w:rsidP="00F9468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Honors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calc</w:t>
                  </w:r>
                  <w:proofErr w:type="spellEnd"/>
                  <w:r w:rsidR="006764D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9F5931" w:rsidRPr="00D7490D" w14:paraId="25A01294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72643F93" w14:textId="5AE7BBF6" w:rsidR="009F5931" w:rsidRPr="00D7490D" w:rsidRDefault="009F5931" w:rsidP="009F593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0AE7CE83" w14:textId="0BF3C551" w:rsidR="009F5931" w:rsidRPr="00D7490D" w:rsidRDefault="009F5931" w:rsidP="009F59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73" w:type="dxa"/>
                </w:tcPr>
                <w:p w14:paraId="79EA1E79" w14:textId="21E55BEA" w:rsidR="009F5931" w:rsidRPr="00D7490D" w:rsidRDefault="009F5931" w:rsidP="009F593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66053B" w:rsidRPr="00D7490D" w14:paraId="7753E7FC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0012D0D0" w14:textId="77777777" w:rsidR="0066053B" w:rsidRPr="00D7490D" w:rsidRDefault="0066053B" w:rsidP="008A221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6CE179AD" w14:textId="77777777" w:rsidR="0066053B" w:rsidRPr="00D7490D" w:rsidRDefault="0066053B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73" w:type="dxa"/>
                </w:tcPr>
                <w:p w14:paraId="2105D1F2" w14:textId="77777777" w:rsidR="0066053B" w:rsidRPr="00D7490D" w:rsidRDefault="0066053B" w:rsidP="008A221E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F7123C" w:rsidRPr="00D7490D" w14:paraId="0590ECDC" w14:textId="77777777" w:rsidTr="00023E9F">
              <w:trPr>
                <w:trHeight w:val="229"/>
              </w:trPr>
              <w:tc>
                <w:tcPr>
                  <w:tcW w:w="3309" w:type="dxa"/>
                  <w:gridSpan w:val="3"/>
                  <w:vAlign w:val="center"/>
                </w:tcPr>
                <w:p w14:paraId="395178B8" w14:textId="45F838C6" w:rsidR="00F7123C" w:rsidRPr="00E24587" w:rsidRDefault="00F7123C" w:rsidP="00F7123C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2A0902">
                    <w:rPr>
                      <w:rFonts w:cstheme="minorHAnsi"/>
                      <w:b/>
                      <w:sz w:val="18"/>
                      <w:szCs w:val="18"/>
                    </w:rPr>
                    <w:t>(teacher conversation)</w:t>
                  </w:r>
                </w:p>
              </w:tc>
            </w:tr>
            <w:tr w:rsidR="00F7123C" w:rsidRPr="00D7490D" w14:paraId="406F38E6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73076DA7" w14:textId="674AAC4E" w:rsidR="00F7123C" w:rsidRPr="00D7490D" w:rsidRDefault="00F7123C" w:rsidP="00F712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F0687E4" w14:textId="1246D586" w:rsidR="00F7123C" w:rsidRPr="00D7490D" w:rsidRDefault="00F7123C" w:rsidP="00F712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73" w:type="dxa"/>
                  <w:vAlign w:val="center"/>
                </w:tcPr>
                <w:p w14:paraId="38982925" w14:textId="62368476" w:rsidR="00F7123C" w:rsidRPr="00D7490D" w:rsidRDefault="00F7123C" w:rsidP="00F712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F7123C" w:rsidRPr="00D7490D" w14:paraId="28770B8A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4FA5A571" w14:textId="6A3F780B" w:rsidR="00F7123C" w:rsidRPr="00D7490D" w:rsidRDefault="00F7123C" w:rsidP="00F712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0C8C728" w14:textId="59825174" w:rsidR="00F7123C" w:rsidRPr="00D7490D" w:rsidRDefault="00F7123C" w:rsidP="00F712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671(w)</w:t>
                  </w:r>
                </w:p>
              </w:tc>
              <w:tc>
                <w:tcPr>
                  <w:tcW w:w="1973" w:type="dxa"/>
                  <w:vAlign w:val="center"/>
                </w:tcPr>
                <w:p w14:paraId="518CFA9C" w14:textId="60BA9813" w:rsidR="00F7123C" w:rsidRPr="00D7490D" w:rsidRDefault="00F7123C" w:rsidP="00F712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F7123C" w:rsidRPr="00D7490D" w14:paraId="58A310C4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164BB2B7" w14:textId="77777777" w:rsidR="00F7123C" w:rsidRPr="00D7490D" w:rsidRDefault="00F7123C" w:rsidP="00F7123C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113CA54" w14:textId="7168FAEC" w:rsidR="00F7123C" w:rsidRDefault="00F7123C" w:rsidP="00F712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w81</w:t>
                  </w:r>
                </w:p>
              </w:tc>
              <w:tc>
                <w:tcPr>
                  <w:tcW w:w="1973" w:type="dxa"/>
                  <w:vAlign w:val="center"/>
                </w:tcPr>
                <w:p w14:paraId="1F45ED08" w14:textId="636F30C2" w:rsidR="00F7123C" w:rsidRDefault="00F7123C" w:rsidP="00F7123C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CC HIST 104 (US)</w:t>
                  </w:r>
                </w:p>
              </w:tc>
            </w:tr>
            <w:tr w:rsidR="00F7123C" w:rsidRPr="00D7490D" w14:paraId="1DAF0971" w14:textId="77777777" w:rsidTr="00023E9F">
              <w:trPr>
                <w:trHeight w:val="229"/>
              </w:trPr>
              <w:tc>
                <w:tcPr>
                  <w:tcW w:w="3309" w:type="dxa"/>
                  <w:gridSpan w:val="3"/>
                  <w:vAlign w:val="center"/>
                </w:tcPr>
                <w:p w14:paraId="45E28256" w14:textId="7FDD54E7" w:rsidR="00F7123C" w:rsidRPr="00D7490D" w:rsidRDefault="00F7123C" w:rsidP="00F7123C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</w:t>
                  </w:r>
                  <w:r w:rsidRPr="00DD4848">
                    <w:rPr>
                      <w:rFonts w:cstheme="minorHAnsi"/>
                      <w:b/>
                      <w:sz w:val="20"/>
                      <w:szCs w:val="20"/>
                    </w:rPr>
                    <w:t xml:space="preserve"> Electives</w:t>
                  </w:r>
                </w:p>
              </w:tc>
            </w:tr>
            <w:tr w:rsidR="00023E9F" w:rsidRPr="00D7490D" w14:paraId="19031F23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280D7EC1" w14:textId="77777777" w:rsidR="00023E9F" w:rsidRPr="00D7490D" w:rsidRDefault="00023E9F" w:rsidP="00023E9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</w:tcPr>
                <w:p w14:paraId="28C47E78" w14:textId="51E63E9A" w:rsidR="00023E9F" w:rsidRPr="00D7490D" w:rsidRDefault="00023E9F" w:rsidP="00023E9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73" w:type="dxa"/>
                </w:tcPr>
                <w:p w14:paraId="15347898" w14:textId="5AD57674" w:rsidR="00023E9F" w:rsidRPr="00D7490D" w:rsidRDefault="00023E9F" w:rsidP="00023E9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023E9F" w:rsidRPr="00D7490D" w14:paraId="31F578B5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17A15728" w14:textId="77777777" w:rsidR="00023E9F" w:rsidRPr="00D7490D" w:rsidRDefault="00023E9F" w:rsidP="00023E9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2399662F" w14:textId="67D80AA3" w:rsidR="00023E9F" w:rsidRPr="00D7490D" w:rsidRDefault="00023E9F" w:rsidP="00023E9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73" w:type="dxa"/>
                  <w:vAlign w:val="center"/>
                </w:tcPr>
                <w:p w14:paraId="4EF1EBF2" w14:textId="7E61ED0A" w:rsidR="00023E9F" w:rsidRPr="00D7490D" w:rsidRDefault="00023E9F" w:rsidP="00023E9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023E9F" w:rsidRPr="00D7490D" w14:paraId="7CDCBEAA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50F5AF69" w14:textId="07D99731" w:rsidR="00023E9F" w:rsidRPr="00D7490D" w:rsidRDefault="00023E9F" w:rsidP="00023E9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7C5727B5" w14:textId="6E9D4D47" w:rsidR="00023E9F" w:rsidRPr="00AC248F" w:rsidRDefault="00023E9F" w:rsidP="00023E9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73" w:type="dxa"/>
                  <w:vAlign w:val="center"/>
                </w:tcPr>
                <w:p w14:paraId="369B3F6B" w14:textId="63BA4FEE" w:rsidR="00023E9F" w:rsidRDefault="00023E9F" w:rsidP="00023E9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A3AB8"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023E9F" w:rsidRPr="00D7490D" w14:paraId="1464FAC9" w14:textId="77777777" w:rsidTr="00023E9F">
              <w:trPr>
                <w:trHeight w:val="229"/>
              </w:trPr>
              <w:tc>
                <w:tcPr>
                  <w:tcW w:w="259" w:type="dxa"/>
                  <w:vAlign w:val="center"/>
                </w:tcPr>
                <w:p w14:paraId="1376EEC6" w14:textId="77777777" w:rsidR="00023E9F" w:rsidRDefault="00023E9F" w:rsidP="00023E9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54B2DB66" w14:textId="7D524F75" w:rsidR="00023E9F" w:rsidRPr="00AC248F" w:rsidRDefault="00023E9F" w:rsidP="00023E9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73" w:type="dxa"/>
                  <w:vAlign w:val="center"/>
                </w:tcPr>
                <w:p w14:paraId="6C97BE1B" w14:textId="152C457E" w:rsidR="00023E9F" w:rsidRDefault="00023E9F" w:rsidP="00023E9F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7"/>
                      <w:szCs w:val="17"/>
                    </w:rPr>
                    <w:t>AP African Am</w:t>
                  </w:r>
                  <w:r>
                    <w:rPr>
                      <w:rFonts w:cstheme="minorHAnsi"/>
                      <w:sz w:val="17"/>
                      <w:szCs w:val="17"/>
                    </w:rPr>
                    <w:t>er</w:t>
                  </w:r>
                  <w:r w:rsidRPr="001F6D9D">
                    <w:rPr>
                      <w:rFonts w:cstheme="minorHAnsi"/>
                      <w:sz w:val="17"/>
                      <w:szCs w:val="17"/>
                    </w:rPr>
                    <w:t xml:space="preserve"> Studies</w:t>
                  </w:r>
                </w:p>
              </w:tc>
            </w:tr>
            <w:tr w:rsidR="00023E9F" w:rsidRPr="00D7490D" w14:paraId="35724762" w14:textId="77777777" w:rsidTr="00023E9F">
              <w:trPr>
                <w:trHeight w:val="215"/>
              </w:trPr>
              <w:tc>
                <w:tcPr>
                  <w:tcW w:w="259" w:type="dxa"/>
                  <w:vAlign w:val="center"/>
                </w:tcPr>
                <w:p w14:paraId="20A7F600" w14:textId="050411A6" w:rsidR="00023E9F" w:rsidRDefault="00023E9F" w:rsidP="00023E9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vAlign w:val="center"/>
                </w:tcPr>
                <w:p w14:paraId="66950EED" w14:textId="2E111E82" w:rsidR="00023E9F" w:rsidRDefault="00023E9F" w:rsidP="00023E9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73" w:type="dxa"/>
                  <w:vAlign w:val="center"/>
                </w:tcPr>
                <w:p w14:paraId="7F6A8B63" w14:textId="52735859" w:rsidR="00023E9F" w:rsidRDefault="00023E9F" w:rsidP="00023E9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07" w:type="dxa"/>
          </w:tcPr>
          <w:tbl>
            <w:tblPr>
              <w:tblStyle w:val="TableGrid"/>
              <w:tblW w:w="3715" w:type="dxa"/>
              <w:tblLook w:val="04A0" w:firstRow="1" w:lastRow="0" w:firstColumn="1" w:lastColumn="0" w:noHBand="0" w:noVBand="1"/>
            </w:tblPr>
            <w:tblGrid>
              <w:gridCol w:w="321"/>
              <w:gridCol w:w="11"/>
              <w:gridCol w:w="992"/>
              <w:gridCol w:w="2391"/>
            </w:tblGrid>
            <w:tr w:rsidR="00DB2E19" w:rsidRPr="00D7490D" w14:paraId="6B878DBE" w14:textId="77777777" w:rsidTr="00BA6126">
              <w:trPr>
                <w:trHeight w:val="214"/>
              </w:trPr>
              <w:tc>
                <w:tcPr>
                  <w:tcW w:w="371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670A13" w:rsidRPr="00D7490D" w14:paraId="1D96CF1D" w14:textId="77777777" w:rsidTr="00BA6126">
              <w:trPr>
                <w:trHeight w:val="229"/>
              </w:trPr>
              <w:tc>
                <w:tcPr>
                  <w:tcW w:w="332" w:type="dxa"/>
                  <w:gridSpan w:val="2"/>
                  <w:vAlign w:val="center"/>
                </w:tcPr>
                <w:p w14:paraId="7A03EBC1" w14:textId="66660F26" w:rsidR="00670A13" w:rsidRPr="002C3BC2" w:rsidRDefault="00670A13" w:rsidP="00670A13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92" w:type="dxa"/>
                  <w:vAlign w:val="center"/>
                </w:tcPr>
                <w:p w14:paraId="03784566" w14:textId="29D9B2E7" w:rsidR="00670A13" w:rsidRPr="00D7490D" w:rsidRDefault="00457A06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C456B6">
                    <w:rPr>
                      <w:rFonts w:cstheme="minorHAnsi"/>
                      <w:sz w:val="18"/>
                      <w:szCs w:val="18"/>
                    </w:rPr>
                    <w:t>6109</w:t>
                  </w:r>
                </w:p>
              </w:tc>
              <w:tc>
                <w:tcPr>
                  <w:tcW w:w="2391" w:type="dxa"/>
                  <w:vAlign w:val="center"/>
                </w:tcPr>
                <w:p w14:paraId="380B1E51" w14:textId="6F7A6E03" w:rsidR="00670A13" w:rsidRPr="00D7490D" w:rsidRDefault="00C456B6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ods</w:t>
                  </w:r>
                  <w:r w:rsidR="00525FBF">
                    <w:rPr>
                      <w:rFonts w:cstheme="minorHAnsi"/>
                      <w:sz w:val="18"/>
                      <w:szCs w:val="18"/>
                    </w:rPr>
                    <w:t xml:space="preserve"> II</w:t>
                  </w:r>
                </w:p>
              </w:tc>
            </w:tr>
            <w:tr w:rsidR="00670A13" w:rsidRPr="00D7490D" w14:paraId="014C299E" w14:textId="77777777" w:rsidTr="00BA6126">
              <w:trPr>
                <w:trHeight w:val="229"/>
              </w:trPr>
              <w:tc>
                <w:tcPr>
                  <w:tcW w:w="332" w:type="dxa"/>
                  <w:gridSpan w:val="2"/>
                  <w:vAlign w:val="center"/>
                </w:tcPr>
                <w:p w14:paraId="7171E707" w14:textId="7869D73F" w:rsidR="00670A13" w:rsidRPr="00D7490D" w:rsidRDefault="00670A13" w:rsidP="00670A13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92" w:type="dxa"/>
                  <w:vAlign w:val="center"/>
                </w:tcPr>
                <w:p w14:paraId="39B8DCFF" w14:textId="26CE2784" w:rsidR="00670A13" w:rsidRPr="00D7490D" w:rsidRDefault="00670A13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91" w:type="dxa"/>
                  <w:vAlign w:val="center"/>
                </w:tcPr>
                <w:p w14:paraId="0402FA62" w14:textId="5CC6F550" w:rsidR="00670A13" w:rsidRPr="00D7490D" w:rsidRDefault="003D1F1F" w:rsidP="00670A1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</w:t>
                  </w:r>
                  <w:r w:rsidR="00525FBF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E9211A" w:rsidRPr="00D7490D" w14:paraId="5568A6C6" w14:textId="77777777" w:rsidTr="00BA6126">
              <w:trPr>
                <w:trHeight w:val="229"/>
              </w:trPr>
              <w:tc>
                <w:tcPr>
                  <w:tcW w:w="332" w:type="dxa"/>
                  <w:gridSpan w:val="2"/>
                  <w:vAlign w:val="center"/>
                </w:tcPr>
                <w:p w14:paraId="56AD3A94" w14:textId="69936FEF" w:rsidR="00E9211A" w:rsidRPr="00D7490D" w:rsidRDefault="00E9211A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4EAD34E1" w14:textId="543A7A34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91" w:type="dxa"/>
                  <w:vAlign w:val="center"/>
                </w:tcPr>
                <w:p w14:paraId="65D271E7" w14:textId="05060D57" w:rsidR="00E9211A" w:rsidRPr="00D7490D" w:rsidRDefault="00E9211A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373931" w:rsidRPr="00D7490D" w14:paraId="19ABFA76" w14:textId="77777777" w:rsidTr="00BA6126">
              <w:trPr>
                <w:trHeight w:val="229"/>
              </w:trPr>
              <w:tc>
                <w:tcPr>
                  <w:tcW w:w="3715" w:type="dxa"/>
                  <w:gridSpan w:val="4"/>
                  <w:vAlign w:val="center"/>
                </w:tcPr>
                <w:p w14:paraId="4D859B84" w14:textId="0F6E770C" w:rsidR="00373931" w:rsidRPr="00E24587" w:rsidRDefault="00E24587" w:rsidP="00E24587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5131B5" w:rsidRPr="00D7490D" w14:paraId="0FF2CB3A" w14:textId="77777777" w:rsidTr="00BA6126">
              <w:trPr>
                <w:trHeight w:val="229"/>
              </w:trPr>
              <w:tc>
                <w:tcPr>
                  <w:tcW w:w="332" w:type="dxa"/>
                  <w:gridSpan w:val="2"/>
                  <w:vAlign w:val="center"/>
                </w:tcPr>
                <w:p w14:paraId="18AEF323" w14:textId="3D15796A" w:rsidR="005131B5" w:rsidRPr="00E24587" w:rsidRDefault="005131B5" w:rsidP="00E24587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0AB23D64" w14:textId="29424C6C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391" w:type="dxa"/>
                  <w:vAlign w:val="center"/>
                </w:tcPr>
                <w:p w14:paraId="72E9D73A" w14:textId="77E5107D" w:rsidR="005131B5" w:rsidRPr="00D7490D" w:rsidRDefault="009052CF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</w:t>
                  </w:r>
                  <w:r w:rsidR="00270895">
                    <w:rPr>
                      <w:rFonts w:cstheme="minorHAnsi"/>
                      <w:sz w:val="18"/>
                      <w:szCs w:val="18"/>
                    </w:rPr>
                    <w:t>-12</w:t>
                  </w:r>
                </w:p>
              </w:tc>
            </w:tr>
            <w:tr w:rsidR="005131B5" w:rsidRPr="00D7490D" w14:paraId="3DCC1E4A" w14:textId="77777777" w:rsidTr="00BA6126">
              <w:trPr>
                <w:trHeight w:val="229"/>
              </w:trPr>
              <w:tc>
                <w:tcPr>
                  <w:tcW w:w="332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6D0FD4C4" w14:textId="57932A5E" w:rsidR="005131B5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391" w:type="dxa"/>
                  <w:vAlign w:val="center"/>
                </w:tcPr>
                <w:p w14:paraId="1362510D" w14:textId="13E580EA" w:rsidR="005131B5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260BEB" w:rsidRPr="00D7490D" w14:paraId="2724EA5B" w14:textId="77777777" w:rsidTr="00BA6126">
              <w:trPr>
                <w:trHeight w:val="215"/>
              </w:trPr>
              <w:tc>
                <w:tcPr>
                  <w:tcW w:w="332" w:type="dxa"/>
                  <w:gridSpan w:val="2"/>
                  <w:vAlign w:val="center"/>
                </w:tcPr>
                <w:p w14:paraId="58115B76" w14:textId="77777777" w:rsidR="00260BEB" w:rsidRPr="00D7490D" w:rsidRDefault="00260BEB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2CEEA738" w14:textId="1C87074E" w:rsidR="00260BEB" w:rsidRPr="00D7490D" w:rsidRDefault="00260BEB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391" w:type="dxa"/>
                  <w:vAlign w:val="center"/>
                </w:tcPr>
                <w:p w14:paraId="5A91D1A7" w14:textId="5AC7E265" w:rsidR="00260BEB" w:rsidRPr="00D7490D" w:rsidRDefault="00260BEB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A23B59" w:rsidRPr="00D7490D" w14:paraId="4326A318" w14:textId="77777777" w:rsidTr="00BA6126">
              <w:trPr>
                <w:trHeight w:val="229"/>
              </w:trPr>
              <w:tc>
                <w:tcPr>
                  <w:tcW w:w="332" w:type="dxa"/>
                  <w:gridSpan w:val="2"/>
                  <w:vAlign w:val="center"/>
                </w:tcPr>
                <w:p w14:paraId="4A6A1F4C" w14:textId="77777777" w:rsidR="00A23B59" w:rsidRDefault="00A23B59" w:rsidP="00A23B5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  <w:vAlign w:val="center"/>
                </w:tcPr>
                <w:p w14:paraId="643F86AA" w14:textId="3DEA6811" w:rsidR="00A23B59" w:rsidRPr="00D7490D" w:rsidRDefault="00A23B59" w:rsidP="00A23B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391" w:type="dxa"/>
                  <w:vAlign w:val="center"/>
                </w:tcPr>
                <w:p w14:paraId="741E22B6" w14:textId="64A730EF" w:rsidR="00A23B59" w:rsidRDefault="00A23B59" w:rsidP="00A23B5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ED4E85" w:rsidRPr="00D7490D" w14:paraId="06BB36F1" w14:textId="77777777" w:rsidTr="00BA6126">
              <w:trPr>
                <w:trHeight w:val="154"/>
              </w:trPr>
              <w:tc>
                <w:tcPr>
                  <w:tcW w:w="3715" w:type="dxa"/>
                  <w:gridSpan w:val="4"/>
                  <w:vAlign w:val="center"/>
                </w:tcPr>
                <w:p w14:paraId="321FBDA5" w14:textId="5B97FDC0" w:rsidR="00ED4E85" w:rsidRPr="00ED4E85" w:rsidRDefault="00D330B3" w:rsidP="00F46D8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</w:t>
                  </w:r>
                  <w:r w:rsidR="009052CF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ED0BC1">
                    <w:rPr>
                      <w:rFonts w:cstheme="minorHAnsi"/>
                      <w:b/>
                      <w:sz w:val="18"/>
                      <w:szCs w:val="18"/>
                    </w:rPr>
                    <w:t>(</w:t>
                  </w:r>
                  <w:r w:rsidR="005A1525">
                    <w:rPr>
                      <w:rFonts w:cstheme="minorHAnsi"/>
                      <w:b/>
                      <w:sz w:val="18"/>
                      <w:szCs w:val="18"/>
                    </w:rPr>
                    <w:t>s</w:t>
                  </w:r>
                  <w:r w:rsidR="0049784B">
                    <w:rPr>
                      <w:rFonts w:cstheme="minorHAnsi"/>
                      <w:b/>
                      <w:sz w:val="18"/>
                      <w:szCs w:val="18"/>
                    </w:rPr>
                    <w:t>cience track/teacher rec</w:t>
                  </w:r>
                  <w:r w:rsidR="00ED0BC1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E24587" w:rsidRPr="00D7490D" w14:paraId="11E4CAAA" w14:textId="77777777" w:rsidTr="00BA6126">
              <w:trPr>
                <w:trHeight w:val="229"/>
              </w:trPr>
              <w:tc>
                <w:tcPr>
                  <w:tcW w:w="321" w:type="dxa"/>
                  <w:vAlign w:val="center"/>
                </w:tcPr>
                <w:p w14:paraId="29DA5BBA" w14:textId="77777777" w:rsidR="00E24587" w:rsidRPr="00D7490D" w:rsidRDefault="00E24587" w:rsidP="001E538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  <w:vAlign w:val="center"/>
                </w:tcPr>
                <w:p w14:paraId="38FDACC3" w14:textId="17072271" w:rsidR="00E24587" w:rsidRPr="00D7490D" w:rsidRDefault="00D330B3" w:rsidP="001E538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91" w:type="dxa"/>
                  <w:vAlign w:val="center"/>
                </w:tcPr>
                <w:p w14:paraId="76D98589" w14:textId="29DBCCB5" w:rsidR="00E24587" w:rsidRPr="00D7490D" w:rsidRDefault="009C60E6" w:rsidP="009C60E6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 w:rsidR="00D330B3">
                    <w:rPr>
                      <w:rFonts w:cstheme="minorHAnsi"/>
                      <w:sz w:val="18"/>
                      <w:szCs w:val="18"/>
                    </w:rPr>
                    <w:t xml:space="preserve"> Phys/Chem</w:t>
                  </w:r>
                </w:p>
              </w:tc>
            </w:tr>
            <w:tr w:rsidR="00260BEB" w:rsidRPr="00D7490D" w14:paraId="2936ACCD" w14:textId="77777777" w:rsidTr="00BA6126">
              <w:trPr>
                <w:trHeight w:val="229"/>
              </w:trPr>
              <w:tc>
                <w:tcPr>
                  <w:tcW w:w="321" w:type="dxa"/>
                  <w:vAlign w:val="center"/>
                </w:tcPr>
                <w:p w14:paraId="5F1EAE8D" w14:textId="709EE1F5" w:rsidR="00260BEB" w:rsidRPr="00D7490D" w:rsidRDefault="00260BEB" w:rsidP="00260B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</w:tcPr>
                <w:p w14:paraId="371B5314" w14:textId="146F2898" w:rsidR="00260BEB" w:rsidRPr="00D7490D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91" w:type="dxa"/>
                </w:tcPr>
                <w:p w14:paraId="2E4F09C6" w14:textId="13C3130C" w:rsidR="00260BEB" w:rsidRPr="00D7490D" w:rsidRDefault="00F94684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</w:t>
                  </w:r>
                  <w:r w:rsidR="004A5E7F">
                    <w:rPr>
                      <w:rFonts w:cstheme="minorHAnsi"/>
                      <w:sz w:val="18"/>
                      <w:szCs w:val="18"/>
                    </w:rPr>
                    <w:t xml:space="preserve"> (</w:t>
                  </w:r>
                  <w:proofErr w:type="spellStart"/>
                  <w:r w:rsidR="004A5E7F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="004A5E7F"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 w:rsidR="004A5E7F"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 w:rsidR="004A5E7F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60BEB" w:rsidRPr="00D7490D" w14:paraId="64103DB9" w14:textId="77777777" w:rsidTr="00BA6126">
              <w:trPr>
                <w:trHeight w:val="229"/>
              </w:trPr>
              <w:tc>
                <w:tcPr>
                  <w:tcW w:w="321" w:type="dxa"/>
                  <w:vAlign w:val="center"/>
                </w:tcPr>
                <w:p w14:paraId="27C86D21" w14:textId="29BBC4D3" w:rsidR="00260BEB" w:rsidRPr="00D7490D" w:rsidRDefault="00260BEB" w:rsidP="00260B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</w:tcPr>
                <w:p w14:paraId="4F0F4FFF" w14:textId="3F7CAB87" w:rsidR="00260BEB" w:rsidRPr="00D7490D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91" w:type="dxa"/>
                </w:tcPr>
                <w:p w14:paraId="197CCEA5" w14:textId="0D538F2F" w:rsidR="00260BEB" w:rsidRPr="00D7490D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</w:t>
                  </w:r>
                  <w:r w:rsidR="006518FB">
                    <w:rPr>
                      <w:rFonts w:cstheme="minorHAnsi"/>
                      <w:sz w:val="18"/>
                      <w:szCs w:val="18"/>
                    </w:rPr>
                    <w:t>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</w:t>
                  </w:r>
                  <w:r w:rsidR="0069631A">
                    <w:rPr>
                      <w:rFonts w:cstheme="minorHAnsi"/>
                      <w:sz w:val="18"/>
                      <w:szCs w:val="18"/>
                    </w:rPr>
                    <w:t xml:space="preserve"> (</w:t>
                  </w:r>
                  <w:proofErr w:type="spellStart"/>
                  <w:r w:rsidR="0069631A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="0069631A"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 w:rsidR="0069631A"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 w:rsidR="0069631A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60BEB" w:rsidRPr="00D7490D" w14:paraId="37707DDC" w14:textId="77777777" w:rsidTr="00BA6126">
              <w:trPr>
                <w:trHeight w:val="229"/>
              </w:trPr>
              <w:tc>
                <w:tcPr>
                  <w:tcW w:w="321" w:type="dxa"/>
                  <w:vAlign w:val="center"/>
                </w:tcPr>
                <w:p w14:paraId="3344C8D0" w14:textId="68F25E07" w:rsidR="00260BEB" w:rsidRPr="00D7490D" w:rsidRDefault="00260BEB" w:rsidP="00260B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  <w:vAlign w:val="center"/>
                </w:tcPr>
                <w:p w14:paraId="70D8A109" w14:textId="02DF39EC" w:rsidR="00260BEB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91" w:type="dxa"/>
                  <w:vAlign w:val="center"/>
                </w:tcPr>
                <w:p w14:paraId="41A6CF6E" w14:textId="005D779E" w:rsidR="00260BEB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</w:t>
                  </w:r>
                  <w:r w:rsidR="00255D17">
                    <w:rPr>
                      <w:rFonts w:cstheme="minorHAnsi"/>
                      <w:sz w:val="18"/>
                      <w:szCs w:val="18"/>
                    </w:rPr>
                    <w:t>+++</w:t>
                  </w:r>
                  <w:r w:rsidR="000370B9">
                    <w:rPr>
                      <w:rFonts w:cstheme="minorHAnsi"/>
                      <w:sz w:val="18"/>
                      <w:szCs w:val="18"/>
                    </w:rPr>
                    <w:t xml:space="preserve"> (Geom </w:t>
                  </w:r>
                  <w:proofErr w:type="spellStart"/>
                  <w:r w:rsidR="006B74D1">
                    <w:rPr>
                      <w:rFonts w:cstheme="minorHAnsi"/>
                      <w:sz w:val="18"/>
                      <w:szCs w:val="18"/>
                    </w:rPr>
                    <w:t>p</w:t>
                  </w:r>
                  <w:r w:rsidR="000370B9">
                    <w:rPr>
                      <w:rFonts w:cstheme="minorHAnsi"/>
                      <w:sz w:val="18"/>
                      <w:szCs w:val="18"/>
                    </w:rPr>
                    <w:t>rereq</w:t>
                  </w:r>
                  <w:proofErr w:type="spellEnd"/>
                  <w:r w:rsidR="000370B9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260BEB" w:rsidRPr="00D7490D" w14:paraId="3167D0DB" w14:textId="77777777" w:rsidTr="00BA6126">
              <w:trPr>
                <w:trHeight w:val="229"/>
              </w:trPr>
              <w:tc>
                <w:tcPr>
                  <w:tcW w:w="321" w:type="dxa"/>
                  <w:vAlign w:val="center"/>
                </w:tcPr>
                <w:p w14:paraId="31360B13" w14:textId="77777777" w:rsidR="00260BEB" w:rsidRPr="00D7490D" w:rsidRDefault="00260BEB" w:rsidP="00260BE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  <w:vAlign w:val="center"/>
                </w:tcPr>
                <w:p w14:paraId="01539679" w14:textId="110B7CAD" w:rsidR="00260BEB" w:rsidRPr="00D7490D" w:rsidRDefault="00260BE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391" w:type="dxa"/>
                  <w:vAlign w:val="center"/>
                </w:tcPr>
                <w:p w14:paraId="7EC046C4" w14:textId="4C6B9E05" w:rsidR="00260BEB" w:rsidRPr="00D7490D" w:rsidRDefault="006518FB" w:rsidP="00260BEB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 w:rsidR="00260BEB">
                    <w:rPr>
                      <w:rFonts w:cstheme="minorHAnsi"/>
                      <w:sz w:val="18"/>
                      <w:szCs w:val="18"/>
                    </w:rPr>
                    <w:t xml:space="preserve"> Physics</w:t>
                  </w:r>
                  <w:r w:rsidR="00D97B02">
                    <w:rPr>
                      <w:rFonts w:cstheme="minorHAnsi"/>
                      <w:sz w:val="18"/>
                      <w:szCs w:val="18"/>
                    </w:rPr>
                    <w:t>++</w:t>
                  </w:r>
                  <w:proofErr w:type="gramStart"/>
                  <w:r w:rsidR="00D97B02">
                    <w:rPr>
                      <w:rFonts w:cstheme="minorHAnsi"/>
                      <w:sz w:val="18"/>
                      <w:szCs w:val="18"/>
                    </w:rPr>
                    <w:t>+</w:t>
                  </w:r>
                  <w:r w:rsidR="006B74D1">
                    <w:rPr>
                      <w:rFonts w:cstheme="minorHAnsi"/>
                      <w:sz w:val="18"/>
                      <w:szCs w:val="18"/>
                    </w:rPr>
                    <w:t>(</w:t>
                  </w:r>
                  <w:proofErr w:type="spellStart"/>
                  <w:proofErr w:type="gramEnd"/>
                  <w:r w:rsidR="006B74D1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="006B74D1"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 w:rsidR="006B74D1"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 w:rsidR="006B74D1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518FB" w:rsidRPr="00D7490D" w14:paraId="6150A202" w14:textId="77777777" w:rsidTr="00BA6126">
              <w:trPr>
                <w:trHeight w:val="229"/>
              </w:trPr>
              <w:tc>
                <w:tcPr>
                  <w:tcW w:w="321" w:type="dxa"/>
                  <w:vAlign w:val="center"/>
                </w:tcPr>
                <w:p w14:paraId="6915E2F0" w14:textId="2FC53DB7" w:rsidR="006518FB" w:rsidRPr="00D7490D" w:rsidRDefault="006518FB" w:rsidP="006518FB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  <w:vAlign w:val="center"/>
                </w:tcPr>
                <w:p w14:paraId="07B00ACD" w14:textId="267792CD" w:rsidR="006518FB" w:rsidRDefault="006518FB" w:rsidP="006518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91" w:type="dxa"/>
                  <w:vAlign w:val="center"/>
                </w:tcPr>
                <w:p w14:paraId="079B0662" w14:textId="637DA911" w:rsidR="006518FB" w:rsidRDefault="006518FB" w:rsidP="006518FB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</w:t>
                  </w:r>
                  <w:r w:rsidR="000F3166">
                    <w:rPr>
                      <w:rFonts w:cstheme="minorHAnsi"/>
                      <w:sz w:val="18"/>
                      <w:szCs w:val="18"/>
                    </w:rPr>
                    <w:t xml:space="preserve"> I</w:t>
                  </w:r>
                  <w:r w:rsidR="00D97B02">
                    <w:rPr>
                      <w:rFonts w:cstheme="minorHAnsi"/>
                      <w:sz w:val="18"/>
                      <w:szCs w:val="18"/>
                    </w:rPr>
                    <w:t>+++</w:t>
                  </w:r>
                  <w:r w:rsidR="000955D1">
                    <w:rPr>
                      <w:rFonts w:cstheme="minorHAnsi"/>
                      <w:sz w:val="18"/>
                      <w:szCs w:val="18"/>
                    </w:rPr>
                    <w:t xml:space="preserve"> (</w:t>
                  </w:r>
                  <w:proofErr w:type="spellStart"/>
                  <w:r w:rsidR="000955D1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="000955D1"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 w:rsidR="000955D1"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 w:rsidR="000955D1"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52A4D" w:rsidRPr="00D7490D" w14:paraId="764F7119" w14:textId="77777777" w:rsidTr="00BA6126">
              <w:trPr>
                <w:trHeight w:val="229"/>
              </w:trPr>
              <w:tc>
                <w:tcPr>
                  <w:tcW w:w="321" w:type="dxa"/>
                  <w:vAlign w:val="center"/>
                </w:tcPr>
                <w:p w14:paraId="6CDFD73C" w14:textId="62423CC0" w:rsidR="00652A4D" w:rsidRPr="00D7490D" w:rsidRDefault="00652A4D" w:rsidP="00652A4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  <w:vAlign w:val="center"/>
                </w:tcPr>
                <w:p w14:paraId="62511AB9" w14:textId="4A399FE0" w:rsidR="00652A4D" w:rsidRPr="00D7490D" w:rsidRDefault="002C5855" w:rsidP="00652A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91" w:type="dxa"/>
                  <w:vAlign w:val="center"/>
                </w:tcPr>
                <w:p w14:paraId="5C7B03D9" w14:textId="1C37025D" w:rsidR="00652A4D" w:rsidRPr="00D7490D" w:rsidRDefault="002C5855" w:rsidP="00652A4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9A08FE" w:rsidRPr="00D7490D" w14:paraId="3FEAC442" w14:textId="77777777" w:rsidTr="002A3F82">
              <w:trPr>
                <w:trHeight w:val="229"/>
              </w:trPr>
              <w:tc>
                <w:tcPr>
                  <w:tcW w:w="3715" w:type="dxa"/>
                  <w:gridSpan w:val="4"/>
                  <w:vAlign w:val="center"/>
                </w:tcPr>
                <w:p w14:paraId="7E02790C" w14:textId="32429CBB" w:rsidR="009A08FE" w:rsidRPr="00D7490D" w:rsidRDefault="000B5788" w:rsidP="000B5788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9A08FE" w:rsidRPr="00D7490D" w14:paraId="2AD33756" w14:textId="77777777" w:rsidTr="00BA6126">
              <w:trPr>
                <w:trHeight w:val="229"/>
              </w:trPr>
              <w:tc>
                <w:tcPr>
                  <w:tcW w:w="321" w:type="dxa"/>
                  <w:vAlign w:val="center"/>
                </w:tcPr>
                <w:p w14:paraId="744CD596" w14:textId="77777777" w:rsidR="009A08FE" w:rsidRPr="00D7490D" w:rsidRDefault="009A08FE" w:rsidP="009A08F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  <w:vAlign w:val="center"/>
                </w:tcPr>
                <w:p w14:paraId="42AAC1C5" w14:textId="21DF5C59" w:rsidR="009A08FE" w:rsidRDefault="009A08FE" w:rsidP="009A08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91" w:type="dxa"/>
                  <w:vAlign w:val="center"/>
                </w:tcPr>
                <w:p w14:paraId="2BD87A29" w14:textId="10E6846C" w:rsidR="009A08FE" w:rsidRDefault="009A08FE" w:rsidP="009A08FE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A76C62" w:rsidRPr="00D7490D" w14:paraId="7AECF3F2" w14:textId="77777777" w:rsidTr="00BA6126">
              <w:trPr>
                <w:trHeight w:val="229"/>
              </w:trPr>
              <w:tc>
                <w:tcPr>
                  <w:tcW w:w="321" w:type="dxa"/>
                  <w:vAlign w:val="center"/>
                </w:tcPr>
                <w:p w14:paraId="129476A3" w14:textId="4880BDB8" w:rsidR="00A76C62" w:rsidRPr="00D7490D" w:rsidRDefault="00A76C62" w:rsidP="00A76C6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  <w:vAlign w:val="center"/>
                </w:tcPr>
                <w:p w14:paraId="6498111F" w14:textId="01EF91DD" w:rsidR="00A76C62" w:rsidRPr="00D7490D" w:rsidRDefault="00A76C62" w:rsidP="00A76C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91" w:type="dxa"/>
                  <w:vAlign w:val="center"/>
                </w:tcPr>
                <w:p w14:paraId="38D5BE29" w14:textId="5EBB6DE7" w:rsidR="00A76C62" w:rsidRPr="00D7490D" w:rsidRDefault="00A76C62" w:rsidP="00A76C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A76C62" w:rsidRPr="00D7490D" w14:paraId="4ED492A2" w14:textId="77777777" w:rsidTr="00656C3B">
              <w:trPr>
                <w:trHeight w:val="70"/>
              </w:trPr>
              <w:tc>
                <w:tcPr>
                  <w:tcW w:w="321" w:type="dxa"/>
                  <w:vAlign w:val="center"/>
                </w:tcPr>
                <w:p w14:paraId="7E8A03B9" w14:textId="77777777" w:rsidR="00A76C62" w:rsidRPr="00D7490D" w:rsidRDefault="00A76C62" w:rsidP="00A76C6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  <w:vAlign w:val="center"/>
                </w:tcPr>
                <w:p w14:paraId="0FBDBD02" w14:textId="57740D9C" w:rsidR="00A76C62" w:rsidRPr="00D7490D" w:rsidRDefault="00A76C62" w:rsidP="00A76C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91" w:type="dxa"/>
                  <w:vAlign w:val="center"/>
                </w:tcPr>
                <w:p w14:paraId="7D089F4F" w14:textId="620EA473" w:rsidR="00A76C62" w:rsidRPr="00D7490D" w:rsidRDefault="00A76C62" w:rsidP="00A76C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</w:t>
                  </w:r>
                  <w:r w:rsidR="000F3166">
                    <w:rPr>
                      <w:rFonts w:cstheme="minorHAnsi"/>
                      <w:sz w:val="18"/>
                      <w:szCs w:val="18"/>
                    </w:rPr>
                    <w:t>+</w:t>
                  </w:r>
                </w:p>
              </w:tc>
            </w:tr>
            <w:tr w:rsidR="00A76C62" w:rsidRPr="00D7490D" w14:paraId="050F8E83" w14:textId="77777777" w:rsidTr="00BA6126">
              <w:trPr>
                <w:trHeight w:val="215"/>
              </w:trPr>
              <w:tc>
                <w:tcPr>
                  <w:tcW w:w="321" w:type="dxa"/>
                  <w:vAlign w:val="center"/>
                </w:tcPr>
                <w:p w14:paraId="4FF29BA4" w14:textId="77777777" w:rsidR="00A76C62" w:rsidRPr="00D7490D" w:rsidRDefault="00A76C62" w:rsidP="00A76C6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  <w:vAlign w:val="center"/>
                </w:tcPr>
                <w:p w14:paraId="2949BA9F" w14:textId="66F80815" w:rsidR="00A76C62" w:rsidRPr="00D7490D" w:rsidRDefault="00A76C62" w:rsidP="00A76C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391" w:type="dxa"/>
                  <w:vAlign w:val="center"/>
                </w:tcPr>
                <w:p w14:paraId="0C8929A6" w14:textId="545AF34E" w:rsidR="00A76C62" w:rsidRPr="00D7490D" w:rsidRDefault="00A76C62" w:rsidP="00A76C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1C524C" w:rsidRPr="00D7490D" w14:paraId="1311DDD0" w14:textId="77777777" w:rsidTr="00BA6126">
              <w:trPr>
                <w:trHeight w:val="215"/>
              </w:trPr>
              <w:tc>
                <w:tcPr>
                  <w:tcW w:w="321" w:type="dxa"/>
                  <w:vAlign w:val="center"/>
                </w:tcPr>
                <w:p w14:paraId="397410B3" w14:textId="77777777" w:rsidR="001C524C" w:rsidRPr="00D7490D" w:rsidRDefault="001C524C" w:rsidP="00A76C62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03" w:type="dxa"/>
                  <w:gridSpan w:val="2"/>
                  <w:vAlign w:val="center"/>
                </w:tcPr>
                <w:p w14:paraId="34B16D5B" w14:textId="2B82C065" w:rsidR="001C524C" w:rsidRDefault="001C524C" w:rsidP="00A76C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391" w:type="dxa"/>
                  <w:vAlign w:val="center"/>
                </w:tcPr>
                <w:p w14:paraId="15BD1D18" w14:textId="268ECC13" w:rsidR="001C524C" w:rsidRDefault="001C524C" w:rsidP="00A76C62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586" w:type="dxa"/>
          </w:tcPr>
          <w:tbl>
            <w:tblPr>
              <w:tblStyle w:val="TableGrid"/>
              <w:tblW w:w="3346" w:type="dxa"/>
              <w:tblInd w:w="1" w:type="dxa"/>
              <w:tblLook w:val="04A0" w:firstRow="1" w:lastRow="0" w:firstColumn="1" w:lastColumn="0" w:noHBand="0" w:noVBand="1"/>
            </w:tblPr>
            <w:tblGrid>
              <w:gridCol w:w="300"/>
              <w:gridCol w:w="855"/>
              <w:gridCol w:w="2191"/>
            </w:tblGrid>
            <w:tr w:rsidR="00655783" w:rsidRPr="00D7490D" w14:paraId="0C63B98E" w14:textId="77777777" w:rsidTr="007E3047">
              <w:trPr>
                <w:trHeight w:val="214"/>
              </w:trPr>
              <w:tc>
                <w:tcPr>
                  <w:tcW w:w="3346" w:type="dxa"/>
                  <w:gridSpan w:val="3"/>
                  <w:vAlign w:val="center"/>
                </w:tcPr>
                <w:p w14:paraId="0B63BD59" w14:textId="48E2A513" w:rsidR="00655783" w:rsidRPr="00D7490D" w:rsidRDefault="00ED0BC1" w:rsidP="00ED0BC1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7E3047">
              <w:trPr>
                <w:trHeight w:val="186"/>
              </w:trPr>
              <w:tc>
                <w:tcPr>
                  <w:tcW w:w="3346" w:type="dxa"/>
                  <w:gridSpan w:val="3"/>
                  <w:vAlign w:val="center"/>
                </w:tcPr>
                <w:p w14:paraId="27402B42" w14:textId="08CCC263" w:rsidR="002C3BC2" w:rsidRPr="002C3BC2" w:rsidRDefault="00373931" w:rsidP="004939AF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4C1ACC">
                    <w:rPr>
                      <w:rFonts w:cstheme="minorHAnsi"/>
                      <w:sz w:val="16"/>
                      <w:szCs w:val="16"/>
                    </w:rPr>
                    <w:t xml:space="preserve">of 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>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7E3047">
              <w:trPr>
                <w:trHeight w:val="229"/>
              </w:trPr>
              <w:tc>
                <w:tcPr>
                  <w:tcW w:w="3346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A565C1" w:rsidRPr="00D7490D" w14:paraId="7371098F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265E7EFE" w14:textId="77777777" w:rsidR="00A565C1" w:rsidRPr="00D7490D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123A8BDA" w14:textId="3376CC95" w:rsidR="00A565C1" w:rsidRPr="00D7490D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6B13D8CC" w14:textId="000266D9" w:rsidR="00A565C1" w:rsidRPr="00D7490D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(Art </w:t>
                  </w:r>
                  <w:proofErr w:type="spellStart"/>
                  <w:r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A565C1" w:rsidRPr="00D7490D" w14:paraId="7CB58A2A" w14:textId="77777777" w:rsidTr="00A23B59">
              <w:trPr>
                <w:trHeight w:val="215"/>
              </w:trPr>
              <w:tc>
                <w:tcPr>
                  <w:tcW w:w="300" w:type="dxa"/>
                  <w:vAlign w:val="center"/>
                </w:tcPr>
                <w:p w14:paraId="6D24542C" w14:textId="77777777" w:rsidR="00A565C1" w:rsidRPr="00D7490D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25BDFE38" w14:textId="773047CE" w:rsidR="00A565C1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04CE62EB" w14:textId="123F93CA" w:rsidR="00A565C1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$$</w:t>
                  </w:r>
                </w:p>
              </w:tc>
            </w:tr>
            <w:tr w:rsidR="00A565C1" w:rsidRPr="00D7490D" w14:paraId="236B4673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06DEC883" w14:textId="77777777" w:rsidR="00A565C1" w:rsidRPr="00D7490D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2BBEEF35" w14:textId="2C1567A7" w:rsidR="00A565C1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56EB7EC6" w14:textId="4C363F25" w:rsidR="00A565C1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 w:rsidRPr="007A327C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A565C1" w:rsidRPr="00D7490D" w14:paraId="23BE6EFE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7F1BDD1A" w14:textId="77777777" w:rsidR="00A565C1" w:rsidRPr="00D7490D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6AFE1E50" w14:textId="5821413C" w:rsidR="00A565C1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31DDC43F" w14:textId="0ED08FFD" w:rsidR="00A565C1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20"/>
                      <w:szCs w:val="20"/>
                    </w:rPr>
                    <w:t>Chorus I</w:t>
                  </w:r>
                </w:p>
              </w:tc>
            </w:tr>
            <w:tr w:rsidR="00A565C1" w:rsidRPr="00D7490D" w14:paraId="0CAAD39C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181EAB1F" w14:textId="77777777" w:rsidR="00A565C1" w:rsidRPr="00D7490D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6B97763D" w14:textId="723093AE" w:rsidR="00A565C1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2C9FE1EC" w14:textId="4C9E71F2" w:rsidR="00A565C1" w:rsidRPr="000E2643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0E2643">
                    <w:rPr>
                      <w:rFonts w:cstheme="minorHAnsi"/>
                      <w:sz w:val="20"/>
                      <w:szCs w:val="20"/>
                    </w:rPr>
                    <w:t>Chorus</w:t>
                  </w:r>
                  <w:r>
                    <w:rPr>
                      <w:rFonts w:cstheme="minorHAnsi"/>
                      <w:sz w:val="20"/>
                      <w:szCs w:val="20"/>
                    </w:rPr>
                    <w:t xml:space="preserve"> II**</w:t>
                  </w:r>
                </w:p>
              </w:tc>
            </w:tr>
            <w:tr w:rsidR="00A565C1" w:rsidRPr="00D7490D" w14:paraId="5792D0C7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70E066B9" w14:textId="77777777" w:rsidR="00A565C1" w:rsidRPr="00D7490D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6BD1C516" w14:textId="758634F1" w:rsidR="00A565C1" w:rsidRPr="00D7490D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6982BCD3" w14:textId="38A9EE33" w:rsidR="00A565C1" w:rsidRPr="000E2643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1E11D2">
                    <w:rPr>
                      <w:rFonts w:cstheme="minorHAnsi"/>
                      <w:sz w:val="20"/>
                      <w:szCs w:val="20"/>
                    </w:rPr>
                    <w:t>Band**</w:t>
                  </w:r>
                </w:p>
              </w:tc>
            </w:tr>
            <w:tr w:rsidR="00A565C1" w:rsidRPr="00D7490D" w14:paraId="0F38B172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673854D2" w14:textId="77777777" w:rsidR="00A565C1" w:rsidRPr="00D7490D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771AE6E9" w14:textId="6A23DCB0" w:rsidR="00A565C1" w:rsidRPr="002C3BC2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5E1964B1" w14:textId="7CD634AF" w:rsidR="00A565C1" w:rsidRPr="001E11D2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0E2643">
                    <w:rPr>
                      <w:rFonts w:cstheme="minorHAnsi"/>
                      <w:sz w:val="20"/>
                      <w:szCs w:val="20"/>
                    </w:rPr>
                    <w:t>Orchestra**</w:t>
                  </w:r>
                </w:p>
              </w:tc>
            </w:tr>
            <w:tr w:rsidR="00A565C1" w:rsidRPr="00D7490D" w14:paraId="595CCFC1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2269BB84" w14:textId="77777777" w:rsidR="00A565C1" w:rsidRPr="00D7490D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4D4B68B4" w14:textId="40B01B3B" w:rsidR="00A565C1" w:rsidRPr="002C3BC2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60FCB29B" w14:textId="3F117170" w:rsidR="00A565C1" w:rsidRPr="000E2643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0E2643">
                    <w:rPr>
                      <w:rFonts w:cstheme="minorHAnsi"/>
                      <w:sz w:val="20"/>
                      <w:szCs w:val="20"/>
                    </w:rPr>
                    <w:t>Guitar Lab</w:t>
                  </w:r>
                </w:p>
              </w:tc>
            </w:tr>
            <w:tr w:rsidR="00A565C1" w:rsidRPr="00D7490D" w14:paraId="0A3470F5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4E2ADE41" w14:textId="77777777" w:rsidR="00A565C1" w:rsidRPr="00D7490D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5D9D3D73" w14:textId="1B39A8B6" w:rsidR="00A565C1" w:rsidRPr="002C3BC2" w:rsidRDefault="00A565C1" w:rsidP="00A565C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744B5CCF" w14:textId="0E0A0B7D" w:rsidR="00A565C1" w:rsidRPr="000E2643" w:rsidRDefault="00A565C1" w:rsidP="00A565C1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7E3047">
              <w:trPr>
                <w:trHeight w:val="229"/>
              </w:trPr>
              <w:tc>
                <w:tcPr>
                  <w:tcW w:w="3346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6003F9" w:rsidRPr="00D7490D" w14:paraId="7BF86338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2C32B16A" w14:textId="77777777" w:rsidR="006003F9" w:rsidRPr="00D7490D" w:rsidRDefault="006003F9" w:rsidP="006003F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2FCD0A66" w14:textId="0E2EBFDA" w:rsidR="006003F9" w:rsidRPr="00D21204" w:rsidRDefault="006003F9" w:rsidP="006003F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6814AB31" w14:textId="5FFE961E" w:rsidR="006003F9" w:rsidRPr="00D21204" w:rsidRDefault="006003F9" w:rsidP="006003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6003F9" w:rsidRPr="00D7490D" w14:paraId="5E37CD27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2E5AB506" w14:textId="77777777" w:rsidR="006003F9" w:rsidRPr="00D7490D" w:rsidRDefault="006003F9" w:rsidP="006003F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68DF788D" w14:textId="425894A0" w:rsidR="006003F9" w:rsidRPr="00D21204" w:rsidRDefault="006003F9" w:rsidP="006003F9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91" w:type="dxa"/>
                  <w:vAlign w:val="center"/>
                </w:tcPr>
                <w:p w14:paraId="60209D1A" w14:textId="556A4AC9" w:rsidR="006003F9" w:rsidRPr="00D21204" w:rsidRDefault="006003F9" w:rsidP="006003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6003F9" w:rsidRPr="00D7490D" w14:paraId="5BB8EF67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699DAC17" w14:textId="77777777" w:rsidR="006003F9" w:rsidRDefault="006003F9" w:rsidP="006003F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60DFD3A8" w14:textId="69C3D71C" w:rsidR="006003F9" w:rsidRDefault="006003F9" w:rsidP="006003F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05C7C40E" w14:textId="19204210" w:rsidR="006003F9" w:rsidRDefault="006003F9" w:rsidP="006003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6003F9" w:rsidRPr="00D7490D" w14:paraId="0BB7A3A9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231269AE" w14:textId="77777777" w:rsidR="006003F9" w:rsidRDefault="006003F9" w:rsidP="006003F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146CED57" w14:textId="05932114" w:rsidR="006003F9" w:rsidRDefault="006003F9" w:rsidP="006003F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91" w:type="dxa"/>
                  <w:vAlign w:val="center"/>
                </w:tcPr>
                <w:p w14:paraId="31D9CDC4" w14:textId="7868B7C1" w:rsidR="006003F9" w:rsidRDefault="006003F9" w:rsidP="006003F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6003F9" w:rsidRPr="00D7490D" w14:paraId="40F75451" w14:textId="77777777" w:rsidTr="007E3047">
              <w:trPr>
                <w:trHeight w:val="229"/>
              </w:trPr>
              <w:tc>
                <w:tcPr>
                  <w:tcW w:w="3346" w:type="dxa"/>
                  <w:gridSpan w:val="3"/>
                  <w:vAlign w:val="center"/>
                </w:tcPr>
                <w:p w14:paraId="4EDE4B30" w14:textId="10B2D169" w:rsidR="006003F9" w:rsidRPr="002C3BC2" w:rsidRDefault="006003F9" w:rsidP="006003F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A57834" w:rsidRPr="00D7490D" w14:paraId="222E9BC8" w14:textId="77777777" w:rsidTr="00A23B59">
              <w:trPr>
                <w:trHeight w:val="215"/>
              </w:trPr>
              <w:tc>
                <w:tcPr>
                  <w:tcW w:w="300" w:type="dxa"/>
                  <w:vAlign w:val="center"/>
                </w:tcPr>
                <w:p w14:paraId="57E19652" w14:textId="77777777" w:rsidR="00A57834" w:rsidRPr="00D7490D" w:rsidRDefault="00A57834" w:rsidP="00A5783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04509A70" w14:textId="5605FFB4" w:rsidR="00A57834" w:rsidRPr="00D21204" w:rsidRDefault="00A57834" w:rsidP="00A5783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91" w:type="dxa"/>
                  <w:vAlign w:val="center"/>
                </w:tcPr>
                <w:p w14:paraId="23417B94" w14:textId="1C363755" w:rsidR="00A57834" w:rsidRPr="00D21204" w:rsidRDefault="00A57834" w:rsidP="00A5783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A57834" w:rsidRPr="00D7490D" w14:paraId="7E4AB4C4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58D0BE1E" w14:textId="77777777" w:rsidR="00A57834" w:rsidRPr="00D7490D" w:rsidRDefault="00A57834" w:rsidP="00A5783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5B1A6122" w14:textId="6F77DB7D" w:rsidR="00A57834" w:rsidRPr="00D21204" w:rsidRDefault="00A57834" w:rsidP="00A5783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1F6D9D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1E0D4632" w14:textId="0EF5A04A" w:rsidR="00A57834" w:rsidRPr="00D21204" w:rsidRDefault="00A57834" w:rsidP="00A5783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e/Tech Literacy</w:t>
                  </w:r>
                </w:p>
              </w:tc>
            </w:tr>
            <w:tr w:rsidR="00A57834" w:rsidRPr="00D7490D" w14:paraId="53EB72EF" w14:textId="77777777" w:rsidTr="00A23B59">
              <w:trPr>
                <w:trHeight w:val="229"/>
              </w:trPr>
              <w:tc>
                <w:tcPr>
                  <w:tcW w:w="300" w:type="dxa"/>
                  <w:vAlign w:val="center"/>
                </w:tcPr>
                <w:p w14:paraId="75FB8C56" w14:textId="77777777" w:rsidR="00A57834" w:rsidRPr="00D7490D" w:rsidRDefault="00A57834" w:rsidP="00A5783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5" w:type="dxa"/>
                  <w:vAlign w:val="center"/>
                </w:tcPr>
                <w:p w14:paraId="4E43B1F5" w14:textId="0012F6BA" w:rsidR="00A57834" w:rsidRPr="00D7490D" w:rsidRDefault="00A57834" w:rsidP="00A5783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2191" w:type="dxa"/>
                  <w:vAlign w:val="center"/>
                </w:tcPr>
                <w:p w14:paraId="160EE171" w14:textId="728FE7C1" w:rsidR="00A57834" w:rsidRPr="00D7490D" w:rsidRDefault="00A57834" w:rsidP="00A5783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</w:tbl>
          <w:p w14:paraId="1483B01F" w14:textId="28421145" w:rsidR="00383861" w:rsidRPr="00383861" w:rsidRDefault="00383861" w:rsidP="00383861">
            <w:pPr>
              <w:tabs>
                <w:tab w:val="left" w:pos="2145"/>
              </w:tabs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7AF0C76C" w14:textId="77777777" w:rsidR="006F1874" w:rsidRDefault="006F1874" w:rsidP="006F1874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021F6516" w14:textId="77777777" w:rsidR="006F1874" w:rsidRDefault="006F1874" w:rsidP="006F1874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0975B15F" w14:textId="77777777" w:rsidR="006F1874" w:rsidRDefault="006F1874" w:rsidP="006F1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03223BB8" w14:textId="77777777" w:rsidR="006F1874" w:rsidRDefault="006F1874" w:rsidP="006F1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5359C0C6" w14:textId="77777777" w:rsidR="006F1874" w:rsidRDefault="006F1874" w:rsidP="006F1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^ A&amp;P seats are limited. Priority is given to Nursing and STES students. A&amp;P cannot be a student’s 3</w:t>
            </w:r>
            <w:r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cience.</w:t>
            </w:r>
          </w:p>
          <w:p w14:paraId="35454CB2" w14:textId="77777777" w:rsidR="006F1874" w:rsidRDefault="006F1874" w:rsidP="006F187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3E9C074E" w14:textId="77777777" w:rsidR="006F1874" w:rsidRDefault="006F1874" w:rsidP="006F1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2D10F7C" w14:textId="77777777" w:rsidR="006F1874" w:rsidRDefault="006F1874" w:rsidP="006F1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294BBADA" w14:textId="77777777" w:rsidR="006F1874" w:rsidRDefault="006F1874" w:rsidP="006F1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594BF684" w14:textId="77777777" w:rsidR="006F1874" w:rsidRDefault="006F1874" w:rsidP="006F1874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$$</w:t>
            </w:r>
            <w:r>
              <w:rPr>
                <w:sz w:val="20"/>
                <w:szCs w:val="20"/>
              </w:rPr>
              <w:t xml:space="preserve"> Students will have a fee and are required to have a non-digital 35 mm camera.</w:t>
            </w:r>
          </w:p>
          <w:p w14:paraId="0821D649" w14:textId="523D1512" w:rsidR="00437FB3" w:rsidRPr="00087C70" w:rsidRDefault="006F1874" w:rsidP="006F1874">
            <w:pPr>
              <w:rPr>
                <w:b/>
                <w:sz w:val="18"/>
                <w:szCs w:val="18"/>
              </w:rPr>
            </w:pPr>
            <w:r>
              <w:rPr>
                <w:sz w:val="16"/>
                <w:szCs w:val="16"/>
              </w:rPr>
              <w:t>~~</w:t>
            </w:r>
            <w:r>
              <w:rPr>
                <w:sz w:val="20"/>
                <w:szCs w:val="20"/>
              </w:rPr>
              <w:t xml:space="preserve"> Portfolio must be presented to current art teacher for approval </w:t>
            </w:r>
            <w:proofErr w:type="gramStart"/>
            <w:r>
              <w:rPr>
                <w:sz w:val="20"/>
                <w:szCs w:val="20"/>
              </w:rPr>
              <w:t>in order to</w:t>
            </w:r>
            <w:proofErr w:type="gramEnd"/>
            <w:r>
              <w:rPr>
                <w:sz w:val="20"/>
                <w:szCs w:val="20"/>
              </w:rPr>
              <w:t xml:space="preserve"> take this course.</w:t>
            </w:r>
          </w:p>
        </w:tc>
      </w:tr>
    </w:tbl>
    <w:p w14:paraId="5FB7AD39" w14:textId="7ADCECDB" w:rsidR="007A327C" w:rsidRPr="0026230E" w:rsidRDefault="002C268C" w:rsidP="002E36AE">
      <w:pPr>
        <w:rPr>
          <w:sz w:val="20"/>
          <w:szCs w:val="20"/>
        </w:rPr>
      </w:pPr>
      <w:r w:rsidRPr="00134A9C"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 w:rsidRPr="00134A9C">
        <w:rPr>
          <w:sz w:val="20"/>
          <w:szCs w:val="20"/>
        </w:rPr>
        <w:t>availability</w:t>
      </w:r>
      <w:proofErr w:type="gramEnd"/>
      <w:r w:rsidRPr="00134A9C">
        <w:rPr>
          <w:sz w:val="20"/>
          <w:szCs w:val="20"/>
        </w:rPr>
        <w:t xml:space="preserve"> which will be determined </w:t>
      </w:r>
      <w:proofErr w:type="gramStart"/>
      <w:r w:rsidRPr="00134A9C">
        <w:rPr>
          <w:sz w:val="20"/>
          <w:szCs w:val="20"/>
        </w:rPr>
        <w:t>at a later date</w:t>
      </w:r>
      <w:proofErr w:type="gramEnd"/>
      <w:r w:rsidRPr="00134A9C">
        <w:rPr>
          <w:sz w:val="20"/>
          <w:szCs w:val="20"/>
        </w:rPr>
        <w:t>.  Course registration options are governed primarily by graduation requirements and technical area specifications.</w:t>
      </w:r>
    </w:p>
    <w:sectPr w:rsidR="007A327C" w:rsidRPr="0026230E" w:rsidSect="003E74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D167C" w14:textId="77777777" w:rsidR="00F32D65" w:rsidRDefault="00F32D65" w:rsidP="008E48FA">
      <w:pPr>
        <w:spacing w:after="0" w:line="240" w:lineRule="auto"/>
      </w:pPr>
      <w:r>
        <w:separator/>
      </w:r>
    </w:p>
  </w:endnote>
  <w:endnote w:type="continuationSeparator" w:id="0">
    <w:p w14:paraId="1E2391AE" w14:textId="77777777" w:rsidR="00F32D65" w:rsidRDefault="00F32D65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D7225" w14:textId="77777777" w:rsidR="008833B6" w:rsidRDefault="008833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FF0DB" w14:textId="77777777" w:rsidR="008833B6" w:rsidRDefault="008833B6" w:rsidP="008833B6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6504C502" w14:textId="236517A1" w:rsidR="00652A4D" w:rsidRPr="008833B6" w:rsidRDefault="00652A4D" w:rsidP="008833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84B31" w14:textId="77777777" w:rsidR="008833B6" w:rsidRDefault="008833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CA99D" w14:textId="77777777" w:rsidR="00F32D65" w:rsidRDefault="00F32D65" w:rsidP="008E48FA">
      <w:pPr>
        <w:spacing w:after="0" w:line="240" w:lineRule="auto"/>
      </w:pPr>
      <w:r>
        <w:separator/>
      </w:r>
    </w:p>
  </w:footnote>
  <w:footnote w:type="continuationSeparator" w:id="0">
    <w:p w14:paraId="572F343F" w14:textId="77777777" w:rsidR="00F32D65" w:rsidRDefault="00F32D65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78121" w14:textId="77777777" w:rsidR="008833B6" w:rsidRDefault="008833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0E18AD9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8E2B5C">
            <w:rPr>
              <w:b/>
            </w:rPr>
            <w:t>11</w:t>
          </w:r>
        </w:p>
      </w:tc>
      <w:tc>
        <w:tcPr>
          <w:tcW w:w="3067" w:type="dxa"/>
        </w:tcPr>
        <w:p w14:paraId="5B4B2B12" w14:textId="2A72C8E0" w:rsidR="0066227D" w:rsidRPr="008E48FA" w:rsidRDefault="00124D47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240A2D">
            <w:rPr>
              <w:b/>
            </w:rPr>
            <w:t>4</w:t>
          </w:r>
          <w:r w:rsidR="000578E0">
            <w:rPr>
              <w:b/>
            </w:rPr>
            <w:t>-</w:t>
          </w:r>
          <w:r>
            <w:rPr>
              <w:b/>
            </w:rPr>
            <w:t>2</w:t>
          </w:r>
          <w:r w:rsidR="00240A2D">
            <w:rPr>
              <w:b/>
            </w:rPr>
            <w:t>5</w:t>
          </w:r>
          <w:r w:rsidR="000578E0">
            <w:rPr>
              <w:b/>
            </w:rPr>
            <w:t xml:space="preserve"> COURSE SELECTION</w:t>
          </w:r>
        </w:p>
      </w:tc>
    </w:tr>
  </w:tbl>
  <w:p w14:paraId="2C9A295B" w14:textId="7270DC1F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18B69" w14:textId="77777777" w:rsidR="008833B6" w:rsidRDefault="008833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1099514">
    <w:abstractNumId w:val="0"/>
  </w:num>
  <w:num w:numId="2" w16cid:durableId="1694332897">
    <w:abstractNumId w:val="2"/>
  </w:num>
  <w:num w:numId="3" w16cid:durableId="1626692611">
    <w:abstractNumId w:val="1"/>
  </w:num>
  <w:num w:numId="4" w16cid:durableId="2045278487">
    <w:abstractNumId w:val="3"/>
  </w:num>
  <w:num w:numId="5" w16cid:durableId="6171827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S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S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044E2"/>
    <w:rsid w:val="00023E9F"/>
    <w:rsid w:val="000370B9"/>
    <w:rsid w:val="00043E56"/>
    <w:rsid w:val="000578E0"/>
    <w:rsid w:val="00087C70"/>
    <w:rsid w:val="0009353D"/>
    <w:rsid w:val="000955D1"/>
    <w:rsid w:val="000A678F"/>
    <w:rsid w:val="000B5788"/>
    <w:rsid w:val="000B66A7"/>
    <w:rsid w:val="000B67ED"/>
    <w:rsid w:val="000B772D"/>
    <w:rsid w:val="000C3ED0"/>
    <w:rsid w:val="000C622D"/>
    <w:rsid w:val="000D6E65"/>
    <w:rsid w:val="000E234C"/>
    <w:rsid w:val="000E2643"/>
    <w:rsid w:val="000F3166"/>
    <w:rsid w:val="00100A49"/>
    <w:rsid w:val="00103A08"/>
    <w:rsid w:val="00110123"/>
    <w:rsid w:val="00124D47"/>
    <w:rsid w:val="00134A9C"/>
    <w:rsid w:val="00161BEA"/>
    <w:rsid w:val="001A1E38"/>
    <w:rsid w:val="001B782E"/>
    <w:rsid w:val="001C524C"/>
    <w:rsid w:val="001C6E60"/>
    <w:rsid w:val="001D13A3"/>
    <w:rsid w:val="001E11D2"/>
    <w:rsid w:val="001E5339"/>
    <w:rsid w:val="001F51A2"/>
    <w:rsid w:val="001F7B38"/>
    <w:rsid w:val="00203BA4"/>
    <w:rsid w:val="00215950"/>
    <w:rsid w:val="0022790B"/>
    <w:rsid w:val="00240A2D"/>
    <w:rsid w:val="00243679"/>
    <w:rsid w:val="00252E84"/>
    <w:rsid w:val="00255D17"/>
    <w:rsid w:val="00260BEB"/>
    <w:rsid w:val="0026230E"/>
    <w:rsid w:val="00270895"/>
    <w:rsid w:val="002A0902"/>
    <w:rsid w:val="002A67C0"/>
    <w:rsid w:val="002A6DBC"/>
    <w:rsid w:val="002C268C"/>
    <w:rsid w:val="002C3BC2"/>
    <w:rsid w:val="002C5855"/>
    <w:rsid w:val="002E36AE"/>
    <w:rsid w:val="002F50C8"/>
    <w:rsid w:val="003215B9"/>
    <w:rsid w:val="0032322D"/>
    <w:rsid w:val="00362DEB"/>
    <w:rsid w:val="00373931"/>
    <w:rsid w:val="00383861"/>
    <w:rsid w:val="003D1F1F"/>
    <w:rsid w:val="003E74F2"/>
    <w:rsid w:val="00403D3A"/>
    <w:rsid w:val="00407D6C"/>
    <w:rsid w:val="004312FB"/>
    <w:rsid w:val="00431400"/>
    <w:rsid w:val="00437FB3"/>
    <w:rsid w:val="0044188F"/>
    <w:rsid w:val="00457A06"/>
    <w:rsid w:val="0046715B"/>
    <w:rsid w:val="004939AF"/>
    <w:rsid w:val="0049784B"/>
    <w:rsid w:val="004A4839"/>
    <w:rsid w:val="004A5E7F"/>
    <w:rsid w:val="004A6D80"/>
    <w:rsid w:val="004B33C2"/>
    <w:rsid w:val="004C0A2F"/>
    <w:rsid w:val="004C1ACC"/>
    <w:rsid w:val="004C435B"/>
    <w:rsid w:val="005131B5"/>
    <w:rsid w:val="00525FBF"/>
    <w:rsid w:val="00556468"/>
    <w:rsid w:val="00571900"/>
    <w:rsid w:val="00597C9F"/>
    <w:rsid w:val="005A1525"/>
    <w:rsid w:val="005A375B"/>
    <w:rsid w:val="005C020B"/>
    <w:rsid w:val="005D2C4D"/>
    <w:rsid w:val="005F298B"/>
    <w:rsid w:val="005F78E1"/>
    <w:rsid w:val="006003F9"/>
    <w:rsid w:val="00611AE0"/>
    <w:rsid w:val="00630305"/>
    <w:rsid w:val="006518FB"/>
    <w:rsid w:val="00652A4D"/>
    <w:rsid w:val="00655783"/>
    <w:rsid w:val="00656C3B"/>
    <w:rsid w:val="0066053B"/>
    <w:rsid w:val="0066227D"/>
    <w:rsid w:val="00670A13"/>
    <w:rsid w:val="00674FD4"/>
    <w:rsid w:val="006764D5"/>
    <w:rsid w:val="00676B3B"/>
    <w:rsid w:val="006913C6"/>
    <w:rsid w:val="0069631A"/>
    <w:rsid w:val="006A0947"/>
    <w:rsid w:val="006B74D1"/>
    <w:rsid w:val="006C04DB"/>
    <w:rsid w:val="006C53D0"/>
    <w:rsid w:val="006F1874"/>
    <w:rsid w:val="006F457E"/>
    <w:rsid w:val="00704605"/>
    <w:rsid w:val="007254DF"/>
    <w:rsid w:val="007274BA"/>
    <w:rsid w:val="00727551"/>
    <w:rsid w:val="00731F7C"/>
    <w:rsid w:val="00734746"/>
    <w:rsid w:val="007351C2"/>
    <w:rsid w:val="007604E0"/>
    <w:rsid w:val="00764F98"/>
    <w:rsid w:val="00786C7C"/>
    <w:rsid w:val="007A327C"/>
    <w:rsid w:val="007E3047"/>
    <w:rsid w:val="0086242D"/>
    <w:rsid w:val="008736BF"/>
    <w:rsid w:val="00882360"/>
    <w:rsid w:val="008833B6"/>
    <w:rsid w:val="008A221E"/>
    <w:rsid w:val="008C3833"/>
    <w:rsid w:val="008E2B5C"/>
    <w:rsid w:val="008E3632"/>
    <w:rsid w:val="008E48FA"/>
    <w:rsid w:val="009052CF"/>
    <w:rsid w:val="00914006"/>
    <w:rsid w:val="00950E8A"/>
    <w:rsid w:val="00963389"/>
    <w:rsid w:val="0096482C"/>
    <w:rsid w:val="009A08FE"/>
    <w:rsid w:val="009B02DE"/>
    <w:rsid w:val="009C60E6"/>
    <w:rsid w:val="009F5931"/>
    <w:rsid w:val="009F7B33"/>
    <w:rsid w:val="00A13075"/>
    <w:rsid w:val="00A23B59"/>
    <w:rsid w:val="00A260C9"/>
    <w:rsid w:val="00A4592A"/>
    <w:rsid w:val="00A565C1"/>
    <w:rsid w:val="00A57834"/>
    <w:rsid w:val="00A62091"/>
    <w:rsid w:val="00A64182"/>
    <w:rsid w:val="00A76C62"/>
    <w:rsid w:val="00A8286B"/>
    <w:rsid w:val="00AB39B8"/>
    <w:rsid w:val="00AC248F"/>
    <w:rsid w:val="00AC3A18"/>
    <w:rsid w:val="00AE6D8E"/>
    <w:rsid w:val="00AF6B81"/>
    <w:rsid w:val="00B26E37"/>
    <w:rsid w:val="00B468BD"/>
    <w:rsid w:val="00B50B30"/>
    <w:rsid w:val="00B515A5"/>
    <w:rsid w:val="00B5483E"/>
    <w:rsid w:val="00B65816"/>
    <w:rsid w:val="00B7021D"/>
    <w:rsid w:val="00B91EB3"/>
    <w:rsid w:val="00B97DCE"/>
    <w:rsid w:val="00BA6126"/>
    <w:rsid w:val="00BC552C"/>
    <w:rsid w:val="00BD75A2"/>
    <w:rsid w:val="00C05DD5"/>
    <w:rsid w:val="00C13BE4"/>
    <w:rsid w:val="00C148D1"/>
    <w:rsid w:val="00C321B1"/>
    <w:rsid w:val="00C456B6"/>
    <w:rsid w:val="00C75125"/>
    <w:rsid w:val="00C75EED"/>
    <w:rsid w:val="00C8557A"/>
    <w:rsid w:val="00CB24AD"/>
    <w:rsid w:val="00CB76E8"/>
    <w:rsid w:val="00CD6AFD"/>
    <w:rsid w:val="00CF215C"/>
    <w:rsid w:val="00CF6AF9"/>
    <w:rsid w:val="00D12FD6"/>
    <w:rsid w:val="00D21204"/>
    <w:rsid w:val="00D26757"/>
    <w:rsid w:val="00D330B3"/>
    <w:rsid w:val="00D529C1"/>
    <w:rsid w:val="00D55A1A"/>
    <w:rsid w:val="00D61705"/>
    <w:rsid w:val="00D72EE4"/>
    <w:rsid w:val="00D7490D"/>
    <w:rsid w:val="00D97B02"/>
    <w:rsid w:val="00DB2E19"/>
    <w:rsid w:val="00DB6C42"/>
    <w:rsid w:val="00DC552A"/>
    <w:rsid w:val="00DD4848"/>
    <w:rsid w:val="00DD4F3E"/>
    <w:rsid w:val="00DF0205"/>
    <w:rsid w:val="00E071E6"/>
    <w:rsid w:val="00E202D8"/>
    <w:rsid w:val="00E21543"/>
    <w:rsid w:val="00E24587"/>
    <w:rsid w:val="00E42A6D"/>
    <w:rsid w:val="00E51B85"/>
    <w:rsid w:val="00E736C0"/>
    <w:rsid w:val="00E86244"/>
    <w:rsid w:val="00E9211A"/>
    <w:rsid w:val="00E93498"/>
    <w:rsid w:val="00EC4AF8"/>
    <w:rsid w:val="00ED0BC1"/>
    <w:rsid w:val="00ED4E85"/>
    <w:rsid w:val="00EF6351"/>
    <w:rsid w:val="00F071AE"/>
    <w:rsid w:val="00F3013B"/>
    <w:rsid w:val="00F32D65"/>
    <w:rsid w:val="00F44D49"/>
    <w:rsid w:val="00F46D80"/>
    <w:rsid w:val="00F552B6"/>
    <w:rsid w:val="00F7123C"/>
    <w:rsid w:val="00F7760E"/>
    <w:rsid w:val="00F856D2"/>
    <w:rsid w:val="00F94684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939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4939AF"/>
  </w:style>
  <w:style w:type="character" w:customStyle="1" w:styleId="eop">
    <w:name w:val="eop"/>
    <w:basedOn w:val="DefaultParagraphFont"/>
    <w:rsid w:val="004939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S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S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0</TotalTime>
  <Pages>1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82</cp:revision>
  <cp:lastPrinted>2020-01-08T16:24:00Z</cp:lastPrinted>
  <dcterms:created xsi:type="dcterms:W3CDTF">2019-01-09T14:22:00Z</dcterms:created>
  <dcterms:modified xsi:type="dcterms:W3CDTF">2024-02-01T17:34:00Z</dcterms:modified>
</cp:coreProperties>
</file>